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D9E" w:rsidRDefault="00E24BA1" w:rsidP="00E24BA1">
      <w:pPr>
        <w:jc w:val="right"/>
      </w:pPr>
      <w:r>
        <w:t>Brian Blalock</w:t>
      </w:r>
      <w:bookmarkStart w:id="0" w:name="_GoBack"/>
      <w:bookmarkEnd w:id="0"/>
    </w:p>
    <w:p w:rsidR="00755CB9" w:rsidRPr="004C51E5" w:rsidRDefault="00755CB9">
      <w:pPr>
        <w:rPr>
          <w:sz w:val="28"/>
          <w:szCs w:val="28"/>
        </w:rPr>
      </w:pPr>
      <w:r w:rsidRPr="004C51E5">
        <w:rPr>
          <w:sz w:val="28"/>
          <w:szCs w:val="28"/>
        </w:rPr>
        <w:t xml:space="preserve">Source code: </w:t>
      </w:r>
    </w:p>
    <w:p w:rsidR="00755CB9" w:rsidRDefault="00755CB9" w:rsidP="00755CB9"/>
    <w:p w:rsidR="00755CB9" w:rsidRDefault="00755CB9" w:rsidP="00755CB9">
      <w:r>
        <w:t>#include &lt;stdlib.h&gt;</w:t>
      </w:r>
    </w:p>
    <w:p w:rsidR="00755CB9" w:rsidRDefault="00755CB9" w:rsidP="00755CB9">
      <w:r>
        <w:t>#include &lt;stdio.h&gt;</w:t>
      </w:r>
    </w:p>
    <w:p w:rsidR="00755CB9" w:rsidRDefault="00755CB9" w:rsidP="00755CB9"/>
    <w:p w:rsidR="00755CB9" w:rsidRDefault="00755CB9" w:rsidP="00755CB9">
      <w:r>
        <w:t>v</w:t>
      </w:r>
      <w:r>
        <w:t>oid getIndexOf(int A[], int n);</w:t>
      </w:r>
    </w:p>
    <w:p w:rsidR="00755CB9" w:rsidRDefault="00755CB9" w:rsidP="00755CB9">
      <w:r>
        <w:t>void countOf(int A[] , int n );</w:t>
      </w:r>
    </w:p>
    <w:p w:rsidR="00755CB9" w:rsidRDefault="00755CB9" w:rsidP="00755CB9">
      <w:r>
        <w:t>voi</w:t>
      </w:r>
      <w:r>
        <w:t>d changeElement(int A[],int n);</w:t>
      </w:r>
    </w:p>
    <w:p w:rsidR="00755CB9" w:rsidRDefault="00755CB9" w:rsidP="00755CB9">
      <w:r>
        <w:t>void printArray(int A[], int n);</w:t>
      </w:r>
    </w:p>
    <w:p w:rsidR="00755CB9" w:rsidRDefault="00755CB9" w:rsidP="00755CB9"/>
    <w:p w:rsidR="00755CB9" w:rsidRDefault="00755CB9" w:rsidP="00755CB9">
      <w:r>
        <w:t xml:space="preserve">int main (){ </w:t>
      </w:r>
    </w:p>
    <w:p w:rsidR="00755CB9" w:rsidRDefault="00755CB9" w:rsidP="00755CB9">
      <w:r>
        <w:tab/>
        <w:t>int A[] = {10 ,20 ,24, 12, 32, 45, 40, 20 ,40 ,40};</w:t>
      </w:r>
    </w:p>
    <w:p w:rsidR="00755CB9" w:rsidRDefault="00755CB9" w:rsidP="00755CB9">
      <w:r>
        <w:tab/>
        <w:t>int length = 10;</w:t>
      </w:r>
    </w:p>
    <w:p w:rsidR="00755CB9" w:rsidRDefault="00755CB9" w:rsidP="00755CB9">
      <w:r>
        <w:tab/>
        <w:t xml:space="preserve">int running = 1; </w:t>
      </w:r>
    </w:p>
    <w:p w:rsidR="00755CB9" w:rsidRDefault="00755CB9" w:rsidP="00755CB9">
      <w:r>
        <w:tab/>
        <w:t>int choice = 0;</w:t>
      </w:r>
    </w:p>
    <w:p w:rsidR="00755CB9" w:rsidRDefault="00755CB9" w:rsidP="00755CB9">
      <w:r>
        <w:tab/>
        <w:t>while (running){</w:t>
      </w:r>
      <w:r>
        <w:tab/>
      </w:r>
    </w:p>
    <w:p w:rsidR="00755CB9" w:rsidRDefault="00755CB9" w:rsidP="00755CB9">
      <w:r>
        <w:tab/>
      </w:r>
      <w:r>
        <w:tab/>
        <w:t>do {</w:t>
      </w:r>
      <w:r>
        <w:tab/>
      </w:r>
    </w:p>
    <w:p w:rsidR="00755CB9" w:rsidRDefault="00755CB9" w:rsidP="00755CB9">
      <w:r>
        <w:tab/>
      </w:r>
      <w:r>
        <w:tab/>
        <w:t xml:space="preserve">printf("Choose Option:\n0. Get Index of Value\n1.Count </w:t>
      </w:r>
      <w:r>
        <w:t>Occurrences</w:t>
      </w:r>
      <w:r>
        <w:t xml:space="preserve"> of Value\n2.Change Element at Index\n3.View Array\n");</w:t>
      </w:r>
    </w:p>
    <w:p w:rsidR="00755CB9" w:rsidRDefault="00755CB9" w:rsidP="00755CB9">
      <w:r>
        <w:tab/>
      </w:r>
      <w:r>
        <w:tab/>
        <w:t>scanf("%d", &amp;choice);</w:t>
      </w:r>
    </w:p>
    <w:p w:rsidR="00755CB9" w:rsidRDefault="00755CB9" w:rsidP="00755CB9">
      <w:r>
        <w:tab/>
      </w:r>
      <w:r>
        <w:tab/>
        <w:t>}while(</w:t>
      </w:r>
      <w:r>
        <w:t xml:space="preserve"> !( choice &gt;=0 &amp;&amp; choice &lt;=3));</w:t>
      </w:r>
    </w:p>
    <w:p w:rsidR="00755CB9" w:rsidRDefault="00755CB9" w:rsidP="00755CB9">
      <w:r>
        <w:tab/>
      </w:r>
      <w:r>
        <w:tab/>
        <w:t>switch(choice){</w:t>
      </w:r>
    </w:p>
    <w:p w:rsidR="00755CB9" w:rsidRDefault="00755CB9" w:rsidP="00755CB9">
      <w:r>
        <w:tab/>
      </w:r>
      <w:r>
        <w:tab/>
      </w:r>
      <w:r>
        <w:tab/>
        <w:t xml:space="preserve">case 0 : </w:t>
      </w:r>
    </w:p>
    <w:p w:rsidR="00755CB9" w:rsidRDefault="00755CB9" w:rsidP="00755CB9">
      <w:r>
        <w:tab/>
      </w:r>
      <w:r>
        <w:tab/>
      </w:r>
      <w:r>
        <w:tab/>
      </w:r>
      <w:r>
        <w:tab/>
        <w:t>getIndexOf(A, length);</w:t>
      </w:r>
    </w:p>
    <w:p w:rsidR="00755CB9" w:rsidRDefault="00755CB9" w:rsidP="00755CB9">
      <w:r>
        <w:tab/>
      </w:r>
      <w:r>
        <w:tab/>
      </w:r>
      <w:r>
        <w:tab/>
      </w:r>
      <w:r>
        <w:tab/>
        <w:t>break;</w:t>
      </w:r>
    </w:p>
    <w:p w:rsidR="00755CB9" w:rsidRDefault="00755CB9" w:rsidP="00755CB9">
      <w:r>
        <w:tab/>
      </w:r>
      <w:r>
        <w:tab/>
      </w:r>
      <w:r>
        <w:tab/>
        <w:t xml:space="preserve">case 1 : </w:t>
      </w:r>
    </w:p>
    <w:p w:rsidR="00755CB9" w:rsidRDefault="00755CB9" w:rsidP="00755CB9">
      <w:r>
        <w:tab/>
      </w:r>
      <w:r>
        <w:tab/>
      </w:r>
      <w:r>
        <w:tab/>
      </w:r>
      <w:r>
        <w:tab/>
        <w:t>countOf(A, length);</w:t>
      </w:r>
    </w:p>
    <w:p w:rsidR="00755CB9" w:rsidRDefault="00755CB9" w:rsidP="00755CB9">
      <w:r>
        <w:tab/>
      </w:r>
      <w:r>
        <w:tab/>
      </w:r>
      <w:r>
        <w:tab/>
      </w:r>
      <w:r>
        <w:tab/>
        <w:t>break;</w:t>
      </w:r>
    </w:p>
    <w:p w:rsidR="00755CB9" w:rsidRDefault="00755CB9" w:rsidP="00755CB9">
      <w:r>
        <w:lastRenderedPageBreak/>
        <w:tab/>
      </w:r>
      <w:r>
        <w:tab/>
      </w:r>
      <w:r>
        <w:tab/>
        <w:t xml:space="preserve">case 2 : </w:t>
      </w:r>
    </w:p>
    <w:p w:rsidR="00755CB9" w:rsidRDefault="00755CB9" w:rsidP="00755CB9">
      <w:r>
        <w:tab/>
      </w:r>
      <w:r>
        <w:tab/>
      </w:r>
      <w:r>
        <w:tab/>
      </w:r>
      <w:r>
        <w:tab/>
        <w:t>changeElement(A, length);</w:t>
      </w:r>
    </w:p>
    <w:p w:rsidR="00755CB9" w:rsidRDefault="00755CB9" w:rsidP="00755CB9">
      <w:r>
        <w:tab/>
      </w:r>
      <w:r>
        <w:tab/>
      </w:r>
      <w:r>
        <w:tab/>
      </w:r>
      <w:r>
        <w:tab/>
        <w:t>break;</w:t>
      </w:r>
    </w:p>
    <w:p w:rsidR="00755CB9" w:rsidRDefault="00755CB9" w:rsidP="00755CB9">
      <w:r>
        <w:tab/>
      </w:r>
      <w:r>
        <w:tab/>
      </w:r>
      <w:r>
        <w:tab/>
        <w:t xml:space="preserve">case 3 : </w:t>
      </w:r>
    </w:p>
    <w:p w:rsidR="00755CB9" w:rsidRDefault="00755CB9" w:rsidP="00755CB9">
      <w:r>
        <w:tab/>
      </w:r>
      <w:r>
        <w:tab/>
      </w:r>
      <w:r>
        <w:tab/>
      </w:r>
      <w:r>
        <w:tab/>
        <w:t>printArray(A, length);</w:t>
      </w:r>
    </w:p>
    <w:p w:rsidR="00755CB9" w:rsidRDefault="00755CB9" w:rsidP="00755CB9">
      <w:r>
        <w:tab/>
      </w:r>
      <w:r>
        <w:tab/>
      </w:r>
      <w:r>
        <w:tab/>
      </w:r>
      <w:r>
        <w:tab/>
        <w:t>break;</w:t>
      </w:r>
    </w:p>
    <w:p w:rsidR="00755CB9" w:rsidRDefault="00755CB9" w:rsidP="00755CB9">
      <w:r>
        <w:tab/>
      </w:r>
      <w:r>
        <w:tab/>
      </w:r>
    </w:p>
    <w:p w:rsidR="00755CB9" w:rsidRDefault="00755CB9" w:rsidP="00755CB9">
      <w:r>
        <w:tab/>
      </w:r>
      <w:r>
        <w:tab/>
        <w:t>}</w:t>
      </w:r>
    </w:p>
    <w:p w:rsidR="00755CB9" w:rsidRDefault="00755CB9" w:rsidP="00755CB9">
      <w:r>
        <w:tab/>
      </w:r>
      <w:r>
        <w:tab/>
        <w:t>do{</w:t>
      </w:r>
    </w:p>
    <w:p w:rsidR="00755CB9" w:rsidRDefault="00755CB9" w:rsidP="00755CB9">
      <w:r>
        <w:tab/>
      </w:r>
      <w:r>
        <w:tab/>
        <w:t>printf("Would you like to use the handler again? 1 for Yes 0 for no \n");</w:t>
      </w:r>
    </w:p>
    <w:p w:rsidR="00755CB9" w:rsidRDefault="00755CB9" w:rsidP="00755CB9">
      <w:r>
        <w:tab/>
      </w:r>
      <w:r>
        <w:tab/>
        <w:t>scanf("%d", &amp;running);</w:t>
      </w:r>
    </w:p>
    <w:p w:rsidR="00755CB9" w:rsidRDefault="00755CB9" w:rsidP="00755CB9">
      <w:r>
        <w:tab/>
      </w:r>
      <w:r>
        <w:tab/>
        <w:t xml:space="preserve">}while(  </w:t>
      </w:r>
      <w:r>
        <w:t>running != 1 &amp;&amp; running !=0  );</w:t>
      </w:r>
      <w:r>
        <w:tab/>
      </w:r>
    </w:p>
    <w:p w:rsidR="00755CB9" w:rsidRDefault="00755CB9" w:rsidP="00755CB9">
      <w:r>
        <w:tab/>
        <w:t>}</w:t>
      </w:r>
    </w:p>
    <w:p w:rsidR="00755CB9" w:rsidRDefault="00755CB9" w:rsidP="00755CB9">
      <w:r>
        <w:t>}</w:t>
      </w:r>
    </w:p>
    <w:p w:rsidR="00755CB9" w:rsidRDefault="00755CB9" w:rsidP="00755CB9">
      <w:r>
        <w:t>v</w:t>
      </w:r>
      <w:r>
        <w:t>oid getIndexOf(int A[], int n){</w:t>
      </w:r>
    </w:p>
    <w:p w:rsidR="00755CB9" w:rsidRDefault="00755CB9" w:rsidP="00755CB9">
      <w:r>
        <w:tab/>
        <w:t>int key= -1;</w:t>
      </w:r>
    </w:p>
    <w:p w:rsidR="00755CB9" w:rsidRDefault="00755CB9" w:rsidP="00755CB9">
      <w:r>
        <w:tab/>
        <w:t>int index = -1;</w:t>
      </w:r>
    </w:p>
    <w:p w:rsidR="00755CB9" w:rsidRDefault="00755CB9" w:rsidP="00755CB9">
      <w:r>
        <w:tab/>
        <w:t>printf("Enter key to locate:\n");</w:t>
      </w:r>
    </w:p>
    <w:p w:rsidR="00755CB9" w:rsidRDefault="00755CB9" w:rsidP="00755CB9">
      <w:r>
        <w:tab/>
        <w:t>scanf("%d", &amp;key);</w:t>
      </w:r>
      <w:r>
        <w:tab/>
      </w:r>
    </w:p>
    <w:p w:rsidR="00755CB9" w:rsidRDefault="00755CB9" w:rsidP="00755CB9">
      <w:r>
        <w:tab/>
      </w:r>
      <w:r>
        <w:t>for ( int i = 0 ; i &lt; n; i ++){</w:t>
      </w:r>
    </w:p>
    <w:p w:rsidR="00755CB9" w:rsidRDefault="00755CB9" w:rsidP="00755CB9">
      <w:r>
        <w:tab/>
      </w:r>
      <w:r>
        <w:tab/>
        <w:t>if( A[i] == key ){</w:t>
      </w:r>
    </w:p>
    <w:p w:rsidR="00755CB9" w:rsidRDefault="00755CB9" w:rsidP="00755CB9">
      <w:r>
        <w:tab/>
      </w:r>
      <w:r>
        <w:tab/>
      </w:r>
      <w:r>
        <w:tab/>
        <w:t xml:space="preserve">index = i; </w:t>
      </w:r>
    </w:p>
    <w:p w:rsidR="00755CB9" w:rsidRDefault="00755CB9" w:rsidP="00755CB9">
      <w:r>
        <w:tab/>
      </w:r>
      <w:r>
        <w:tab/>
      </w:r>
      <w:r>
        <w:tab/>
        <w:t>break;</w:t>
      </w:r>
    </w:p>
    <w:p w:rsidR="00755CB9" w:rsidRDefault="00755CB9" w:rsidP="00755CB9">
      <w:r>
        <w:tab/>
      </w:r>
      <w:r>
        <w:tab/>
        <w:t>}</w:t>
      </w:r>
    </w:p>
    <w:p w:rsidR="00755CB9" w:rsidRDefault="00755CB9" w:rsidP="00755CB9">
      <w:r>
        <w:tab/>
        <w:t>}</w:t>
      </w:r>
    </w:p>
    <w:p w:rsidR="00755CB9" w:rsidRDefault="00755CB9" w:rsidP="00755CB9">
      <w:r>
        <w:tab/>
        <w:t>printf("Va</w:t>
      </w:r>
      <w:r>
        <w:t>lue is at index %d\n" , index);</w:t>
      </w:r>
    </w:p>
    <w:p w:rsidR="00755CB9" w:rsidRDefault="00755CB9" w:rsidP="00755CB9">
      <w:r>
        <w:t>}</w:t>
      </w:r>
    </w:p>
    <w:p w:rsidR="00755CB9" w:rsidRDefault="00755CB9" w:rsidP="00755CB9"/>
    <w:p w:rsidR="00755CB9" w:rsidRDefault="00755CB9" w:rsidP="00755CB9">
      <w:r>
        <w:t>void countOf(int A[] , int n ){</w:t>
      </w:r>
    </w:p>
    <w:p w:rsidR="00755CB9" w:rsidRDefault="00755CB9" w:rsidP="00755CB9">
      <w:r>
        <w:lastRenderedPageBreak/>
        <w:tab/>
        <w:t xml:space="preserve">int key = 0; </w:t>
      </w:r>
    </w:p>
    <w:p w:rsidR="00755CB9" w:rsidRDefault="00755CB9" w:rsidP="00755CB9">
      <w:r>
        <w:tab/>
        <w:t>int count = 0;</w:t>
      </w:r>
    </w:p>
    <w:p w:rsidR="00755CB9" w:rsidRDefault="00755CB9" w:rsidP="00755CB9">
      <w:r>
        <w:tab/>
        <w:t>printf("Enter key to count\n");</w:t>
      </w:r>
    </w:p>
    <w:p w:rsidR="00755CB9" w:rsidRDefault="00755CB9" w:rsidP="00755CB9">
      <w:r>
        <w:tab/>
        <w:t>scanf("%d", &amp;key);</w:t>
      </w:r>
    </w:p>
    <w:p w:rsidR="00755CB9" w:rsidRDefault="00755CB9" w:rsidP="00755CB9">
      <w:r>
        <w:tab/>
      </w:r>
    </w:p>
    <w:p w:rsidR="00755CB9" w:rsidRDefault="00755CB9" w:rsidP="00755CB9">
      <w:r>
        <w:tab/>
      </w:r>
      <w:r>
        <w:t>for ( int i = 0 ; i &lt; n; i ++){</w:t>
      </w:r>
    </w:p>
    <w:p w:rsidR="00755CB9" w:rsidRDefault="00755CB9" w:rsidP="00755CB9">
      <w:r>
        <w:tab/>
      </w:r>
      <w:r>
        <w:tab/>
        <w:t>if(A[i] == key)</w:t>
      </w:r>
    </w:p>
    <w:p w:rsidR="00755CB9" w:rsidRDefault="00755CB9" w:rsidP="00755CB9">
      <w:r>
        <w:tab/>
      </w:r>
      <w:r>
        <w:tab/>
      </w:r>
      <w:r>
        <w:tab/>
        <w:t>++count;</w:t>
      </w:r>
    </w:p>
    <w:p w:rsidR="00755CB9" w:rsidRDefault="00755CB9" w:rsidP="00755CB9">
      <w:r>
        <w:tab/>
        <w:t>}</w:t>
      </w:r>
      <w:r>
        <w:tab/>
      </w:r>
    </w:p>
    <w:p w:rsidR="00755CB9" w:rsidRDefault="00755CB9" w:rsidP="00755CB9">
      <w:r>
        <w:tab/>
        <w:t>printf("</w:t>
      </w:r>
      <w:r>
        <w:t>Key occurs %d times\n", count);</w:t>
      </w:r>
    </w:p>
    <w:p w:rsidR="00755CB9" w:rsidRDefault="00755CB9" w:rsidP="00755CB9">
      <w:r>
        <w:t>}</w:t>
      </w:r>
    </w:p>
    <w:p w:rsidR="00755CB9" w:rsidRDefault="00755CB9" w:rsidP="00755CB9"/>
    <w:p w:rsidR="00755CB9" w:rsidRDefault="00755CB9" w:rsidP="00755CB9">
      <w:r>
        <w:t>voi</w:t>
      </w:r>
      <w:r>
        <w:t>d changeElement(int A[],int n){</w:t>
      </w:r>
    </w:p>
    <w:p w:rsidR="00755CB9" w:rsidRDefault="00755CB9" w:rsidP="00755CB9">
      <w:r>
        <w:tab/>
        <w:t xml:space="preserve">int value=0; </w:t>
      </w:r>
    </w:p>
    <w:p w:rsidR="00755CB9" w:rsidRDefault="00755CB9" w:rsidP="00755CB9">
      <w:r>
        <w:tab/>
        <w:t>int index = 0;</w:t>
      </w:r>
    </w:p>
    <w:p w:rsidR="00755CB9" w:rsidRDefault="00755CB9" w:rsidP="00755CB9">
      <w:r>
        <w:tab/>
        <w:t>printf("Enter index to change\n");</w:t>
      </w:r>
    </w:p>
    <w:p w:rsidR="00755CB9" w:rsidRDefault="00755CB9" w:rsidP="00755CB9">
      <w:r>
        <w:tab/>
        <w:t>scanf("%d", &amp;index);</w:t>
      </w:r>
    </w:p>
    <w:p w:rsidR="00755CB9" w:rsidRDefault="00755CB9" w:rsidP="00755CB9">
      <w:r>
        <w:tab/>
        <w:t>printf("Enter value to change to\n");</w:t>
      </w:r>
    </w:p>
    <w:p w:rsidR="00755CB9" w:rsidRDefault="00755CB9" w:rsidP="00755CB9">
      <w:r>
        <w:tab/>
        <w:t>scanf("%d", &amp;value);</w:t>
      </w:r>
    </w:p>
    <w:p w:rsidR="00755CB9" w:rsidRDefault="00755CB9" w:rsidP="00755CB9"/>
    <w:p w:rsidR="00755CB9" w:rsidRDefault="00755CB9" w:rsidP="00755CB9">
      <w:r>
        <w:tab/>
        <w:t>for ( int i = 0; i &lt; n; i ++){</w:t>
      </w:r>
      <w:r>
        <w:tab/>
      </w:r>
    </w:p>
    <w:p w:rsidR="00755CB9" w:rsidRDefault="00755CB9" w:rsidP="00755CB9">
      <w:r>
        <w:tab/>
      </w:r>
      <w:r>
        <w:tab/>
        <w:t>if(i == index){</w:t>
      </w:r>
    </w:p>
    <w:p w:rsidR="00755CB9" w:rsidRDefault="00755CB9" w:rsidP="00755CB9">
      <w:r>
        <w:tab/>
      </w:r>
      <w:r>
        <w:tab/>
      </w:r>
      <w:r>
        <w:tab/>
        <w:t>A[i] = value;</w:t>
      </w:r>
    </w:p>
    <w:p w:rsidR="00755CB9" w:rsidRDefault="00755CB9" w:rsidP="00755CB9">
      <w:r>
        <w:tab/>
      </w:r>
      <w:r>
        <w:tab/>
      </w:r>
      <w:r>
        <w:tab/>
        <w:t>printf("Updated\n");</w:t>
      </w:r>
    </w:p>
    <w:p w:rsidR="00755CB9" w:rsidRDefault="00755CB9" w:rsidP="00755CB9">
      <w:r>
        <w:tab/>
      </w:r>
      <w:r>
        <w:tab/>
      </w:r>
      <w:r>
        <w:tab/>
        <w:t>break;</w:t>
      </w:r>
    </w:p>
    <w:p w:rsidR="00755CB9" w:rsidRDefault="00755CB9" w:rsidP="00755CB9">
      <w:r>
        <w:tab/>
      </w:r>
      <w:r>
        <w:tab/>
        <w:t>}</w:t>
      </w:r>
    </w:p>
    <w:p w:rsidR="00755CB9" w:rsidRDefault="00755CB9" w:rsidP="00755CB9">
      <w:r>
        <w:tab/>
        <w:t>}</w:t>
      </w:r>
    </w:p>
    <w:p w:rsidR="00755CB9" w:rsidRDefault="00755CB9" w:rsidP="00755CB9">
      <w:r>
        <w:tab/>
      </w:r>
    </w:p>
    <w:p w:rsidR="00755CB9" w:rsidRDefault="00755CB9" w:rsidP="00755CB9">
      <w:r>
        <w:t>}</w:t>
      </w:r>
    </w:p>
    <w:p w:rsidR="00755CB9" w:rsidRDefault="00755CB9" w:rsidP="00755CB9">
      <w:r>
        <w:lastRenderedPageBreak/>
        <w:t xml:space="preserve"> v</w:t>
      </w:r>
      <w:r>
        <w:t>oid printArray(int A[], int n){</w:t>
      </w:r>
    </w:p>
    <w:p w:rsidR="00755CB9" w:rsidRDefault="00755CB9" w:rsidP="00755CB9">
      <w:r>
        <w:tab/>
        <w:t>printf("{");</w:t>
      </w:r>
    </w:p>
    <w:p w:rsidR="00755CB9" w:rsidRDefault="00755CB9" w:rsidP="00755CB9">
      <w:r>
        <w:tab/>
      </w:r>
      <w:r>
        <w:t>for ( int i = 0 ; i &lt; n; i ++){</w:t>
      </w:r>
    </w:p>
    <w:p w:rsidR="00755CB9" w:rsidRDefault="00755CB9" w:rsidP="00755CB9">
      <w:r>
        <w:tab/>
      </w:r>
      <w:r>
        <w:tab/>
        <w:t>printf(" %d, ", A[i]);</w:t>
      </w:r>
    </w:p>
    <w:p w:rsidR="00755CB9" w:rsidRDefault="00755CB9" w:rsidP="00755CB9">
      <w:r>
        <w:tab/>
        <w:t>}</w:t>
      </w:r>
    </w:p>
    <w:p w:rsidR="00755CB9" w:rsidRDefault="00755CB9" w:rsidP="00755CB9">
      <w:r>
        <w:tab/>
        <w:t>printf("}\n");</w:t>
      </w:r>
    </w:p>
    <w:p w:rsidR="00755CB9" w:rsidRDefault="00755CB9" w:rsidP="00755CB9">
      <w:r>
        <w:t>}</w:t>
      </w:r>
    </w:p>
    <w:p w:rsidR="00755CB9" w:rsidRDefault="00755CB9"/>
    <w:p w:rsidR="00755CB9" w:rsidRPr="004220E4" w:rsidRDefault="00755CB9" w:rsidP="00755CB9">
      <w:pPr>
        <w:spacing w:line="240" w:lineRule="auto"/>
        <w:rPr>
          <w:sz w:val="32"/>
          <w:szCs w:val="32"/>
        </w:rPr>
      </w:pPr>
      <w:r w:rsidRPr="004220E4">
        <w:rPr>
          <w:sz w:val="32"/>
          <w:szCs w:val="32"/>
        </w:rPr>
        <w:t xml:space="preserve">Print out of console with tests : </w:t>
      </w:r>
    </w:p>
    <w:p w:rsidR="00755CB9" w:rsidRDefault="00755CB9" w:rsidP="00755CB9">
      <w:pPr>
        <w:spacing w:line="240" w:lineRule="auto"/>
      </w:pPr>
      <w:r>
        <w:t>Brian@Brians-Surfacebook /c/Users/brian/Documents/GitHub/C-Class</w:t>
      </w:r>
    </w:p>
    <w:p w:rsidR="00755CB9" w:rsidRDefault="00755CB9" w:rsidP="00755CB9">
      <w:pPr>
        <w:spacing w:line="240" w:lineRule="auto"/>
      </w:pPr>
      <w:r>
        <w:t>$ ./project2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3</w:t>
      </w:r>
    </w:p>
    <w:p w:rsidR="00755CB9" w:rsidRDefault="00755CB9" w:rsidP="00755CB9">
      <w:pPr>
        <w:spacing w:line="240" w:lineRule="auto"/>
      </w:pPr>
      <w:r>
        <w:t>{ 10,  20,  24,  12,  32,  45,  40,  20,  40,  40, }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2</w:t>
      </w:r>
    </w:p>
    <w:p w:rsidR="00755CB9" w:rsidRDefault="00755CB9" w:rsidP="00755CB9">
      <w:pPr>
        <w:spacing w:line="240" w:lineRule="auto"/>
      </w:pPr>
      <w:r>
        <w:t>Enter index to change</w:t>
      </w:r>
    </w:p>
    <w:p w:rsidR="00755CB9" w:rsidRDefault="00755CB9" w:rsidP="00755CB9">
      <w:pPr>
        <w:spacing w:line="240" w:lineRule="auto"/>
      </w:pPr>
      <w:r>
        <w:t>3</w:t>
      </w:r>
    </w:p>
    <w:p w:rsidR="00755CB9" w:rsidRDefault="00755CB9" w:rsidP="00755CB9">
      <w:pPr>
        <w:spacing w:line="240" w:lineRule="auto"/>
      </w:pPr>
      <w:r>
        <w:t>Enter value to change to</w:t>
      </w:r>
    </w:p>
    <w:p w:rsidR="00755CB9" w:rsidRDefault="00755CB9" w:rsidP="00755CB9">
      <w:pPr>
        <w:spacing w:line="240" w:lineRule="auto"/>
      </w:pPr>
      <w:r>
        <w:lastRenderedPageBreak/>
        <w:t>3</w:t>
      </w:r>
    </w:p>
    <w:p w:rsidR="00755CB9" w:rsidRDefault="00755CB9" w:rsidP="00755CB9">
      <w:pPr>
        <w:spacing w:line="240" w:lineRule="auto"/>
      </w:pPr>
      <w:r>
        <w:t>Updated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3</w:t>
      </w:r>
    </w:p>
    <w:p w:rsidR="00755CB9" w:rsidRDefault="00755CB9" w:rsidP="00755CB9">
      <w:pPr>
        <w:spacing w:line="240" w:lineRule="auto"/>
      </w:pPr>
      <w:r>
        <w:t>{ 10,  20,  24,  3,  32,  45,  40,  20,  40,  40, }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Enter key to count</w:t>
      </w:r>
    </w:p>
    <w:p w:rsidR="00755CB9" w:rsidRDefault="00755CB9" w:rsidP="00755CB9">
      <w:pPr>
        <w:spacing w:line="240" w:lineRule="auto"/>
      </w:pPr>
      <w:r>
        <w:t>3</w:t>
      </w:r>
    </w:p>
    <w:p w:rsidR="00755CB9" w:rsidRDefault="00755CB9" w:rsidP="00755CB9">
      <w:pPr>
        <w:spacing w:line="240" w:lineRule="auto"/>
      </w:pPr>
      <w:r>
        <w:t>Key occurs 1 times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0</w:t>
      </w:r>
    </w:p>
    <w:p w:rsidR="00755CB9" w:rsidRDefault="00755CB9" w:rsidP="00755CB9">
      <w:pPr>
        <w:spacing w:line="240" w:lineRule="auto"/>
      </w:pPr>
      <w:r>
        <w:lastRenderedPageBreak/>
        <w:t>Enter key to locate:</w:t>
      </w:r>
    </w:p>
    <w:p w:rsidR="00755CB9" w:rsidRDefault="00755CB9" w:rsidP="00755CB9">
      <w:pPr>
        <w:spacing w:line="240" w:lineRule="auto"/>
      </w:pPr>
      <w:r>
        <w:t>7</w:t>
      </w:r>
    </w:p>
    <w:p w:rsidR="00755CB9" w:rsidRDefault="00755CB9" w:rsidP="00755CB9">
      <w:pPr>
        <w:spacing w:line="240" w:lineRule="auto"/>
      </w:pPr>
      <w:r>
        <w:t>Value is at index -1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Enter key to count</w:t>
      </w:r>
    </w:p>
    <w:p w:rsidR="00755CB9" w:rsidRDefault="00755CB9" w:rsidP="00755CB9">
      <w:pPr>
        <w:spacing w:line="240" w:lineRule="auto"/>
      </w:pPr>
      <w:r>
        <w:t>42</w:t>
      </w:r>
    </w:p>
    <w:p w:rsidR="00755CB9" w:rsidRDefault="00755CB9" w:rsidP="00755CB9">
      <w:pPr>
        <w:spacing w:line="240" w:lineRule="auto"/>
      </w:pPr>
      <w:r>
        <w:t>Key occurs 0 times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2</w:t>
      </w:r>
    </w:p>
    <w:p w:rsidR="00755CB9" w:rsidRDefault="00755CB9" w:rsidP="00755CB9">
      <w:pPr>
        <w:spacing w:line="240" w:lineRule="auto"/>
      </w:pPr>
      <w:r>
        <w:t>Enter index to change</w:t>
      </w:r>
    </w:p>
    <w:p w:rsidR="00755CB9" w:rsidRDefault="00755CB9" w:rsidP="00755CB9">
      <w:pPr>
        <w:spacing w:line="240" w:lineRule="auto"/>
      </w:pPr>
      <w:r>
        <w:t>2</w:t>
      </w:r>
    </w:p>
    <w:p w:rsidR="00755CB9" w:rsidRDefault="00755CB9" w:rsidP="00755CB9">
      <w:pPr>
        <w:spacing w:line="240" w:lineRule="auto"/>
      </w:pPr>
      <w:r>
        <w:t>Enter value to change to</w:t>
      </w:r>
    </w:p>
    <w:p w:rsidR="00755CB9" w:rsidRDefault="00755CB9" w:rsidP="00755CB9">
      <w:pPr>
        <w:spacing w:line="240" w:lineRule="auto"/>
      </w:pPr>
      <w:r>
        <w:t>47</w:t>
      </w:r>
    </w:p>
    <w:p w:rsidR="00755CB9" w:rsidRDefault="00755CB9" w:rsidP="00755CB9">
      <w:pPr>
        <w:spacing w:line="240" w:lineRule="auto"/>
      </w:pPr>
      <w:r>
        <w:t>Updated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4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lastRenderedPageBreak/>
        <w:t>3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5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6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-1</w:t>
      </w:r>
    </w:p>
    <w:p w:rsidR="00755CB9" w:rsidRDefault="00755CB9" w:rsidP="00755CB9">
      <w:pPr>
        <w:spacing w:line="240" w:lineRule="auto"/>
      </w:pPr>
      <w:r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3</w:t>
      </w:r>
    </w:p>
    <w:p w:rsidR="00755CB9" w:rsidRDefault="00755CB9" w:rsidP="00755CB9">
      <w:pPr>
        <w:spacing w:line="240" w:lineRule="auto"/>
      </w:pPr>
      <w:r>
        <w:t>{ 10,  20,  47,  3,  32,  45,  40,  20,  40,  40, }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lastRenderedPageBreak/>
        <w:t>Choose Option:</w:t>
      </w:r>
    </w:p>
    <w:p w:rsidR="00755CB9" w:rsidRDefault="00755CB9" w:rsidP="00755CB9">
      <w:pPr>
        <w:spacing w:line="240" w:lineRule="auto"/>
      </w:pPr>
      <w:r>
        <w:t>0. Get Index of Value</w:t>
      </w:r>
    </w:p>
    <w:p w:rsidR="00755CB9" w:rsidRDefault="00755CB9" w:rsidP="00755CB9">
      <w:pPr>
        <w:spacing w:line="240" w:lineRule="auto"/>
      </w:pPr>
      <w:r>
        <w:t>1.Count Occurences of Value</w:t>
      </w:r>
    </w:p>
    <w:p w:rsidR="00755CB9" w:rsidRDefault="00755CB9" w:rsidP="00755CB9">
      <w:pPr>
        <w:spacing w:line="240" w:lineRule="auto"/>
      </w:pPr>
      <w:r>
        <w:t>2.Change Element at Index</w:t>
      </w:r>
    </w:p>
    <w:p w:rsidR="00755CB9" w:rsidRDefault="00755CB9" w:rsidP="00755CB9">
      <w:pPr>
        <w:spacing w:line="240" w:lineRule="auto"/>
      </w:pPr>
      <w:r>
        <w:t>3.View Array</w:t>
      </w:r>
    </w:p>
    <w:p w:rsidR="00755CB9" w:rsidRDefault="00755CB9" w:rsidP="00755CB9">
      <w:pPr>
        <w:spacing w:line="240" w:lineRule="auto"/>
      </w:pPr>
      <w:r>
        <w:t>1</w:t>
      </w:r>
    </w:p>
    <w:p w:rsidR="00755CB9" w:rsidRDefault="00755CB9" w:rsidP="00755CB9">
      <w:pPr>
        <w:spacing w:line="240" w:lineRule="auto"/>
      </w:pPr>
      <w:r>
        <w:t>Enter key to count</w:t>
      </w:r>
    </w:p>
    <w:p w:rsidR="00755CB9" w:rsidRDefault="00755CB9" w:rsidP="00755CB9">
      <w:pPr>
        <w:spacing w:line="240" w:lineRule="auto"/>
      </w:pPr>
      <w:r>
        <w:t>40</w:t>
      </w:r>
    </w:p>
    <w:p w:rsidR="00755CB9" w:rsidRDefault="00755CB9" w:rsidP="00755CB9">
      <w:pPr>
        <w:spacing w:line="240" w:lineRule="auto"/>
      </w:pPr>
      <w:r>
        <w:t>Key occurs 3 times</w:t>
      </w:r>
    </w:p>
    <w:p w:rsidR="00755CB9" w:rsidRDefault="00755CB9" w:rsidP="00755CB9">
      <w:pPr>
        <w:spacing w:line="240" w:lineRule="auto"/>
      </w:pPr>
      <w:r>
        <w:t>Would you like to use the handler again? 1 for Yes 0 for no</w:t>
      </w:r>
    </w:p>
    <w:p w:rsidR="00755CB9" w:rsidRDefault="00755CB9" w:rsidP="00755CB9">
      <w:pPr>
        <w:spacing w:line="240" w:lineRule="auto"/>
      </w:pPr>
      <w:r>
        <w:t>0</w:t>
      </w:r>
    </w:p>
    <w:sectPr w:rsidR="00755C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YzNzIyMjMzNTBX0lEKTi0uzszPAykwrAUAMXIVaCwAAAA="/>
  </w:docVars>
  <w:rsids>
    <w:rsidRoot w:val="00755CB9"/>
    <w:rsid w:val="001607BC"/>
    <w:rsid w:val="002E12C9"/>
    <w:rsid w:val="004220E4"/>
    <w:rsid w:val="004C51E5"/>
    <w:rsid w:val="00755CB9"/>
    <w:rsid w:val="00A5349C"/>
    <w:rsid w:val="00A95987"/>
    <w:rsid w:val="00E24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B0F7E"/>
  <w15:chartTrackingRefBased/>
  <w15:docId w15:val="{61B21C17-9E48-40A1-B997-4140A3CD8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Blalock</dc:creator>
  <cp:keywords/>
  <dc:description/>
  <cp:lastModifiedBy>Brian Blalock</cp:lastModifiedBy>
  <cp:revision>4</cp:revision>
  <dcterms:created xsi:type="dcterms:W3CDTF">2018-06-15T13:41:00Z</dcterms:created>
  <dcterms:modified xsi:type="dcterms:W3CDTF">2018-06-15T13:46:00Z</dcterms:modified>
</cp:coreProperties>
</file>